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31650" w14:textId="2B6AF0A3" w:rsidR="00DC52BF" w:rsidRDefault="00DC52BF" w:rsidP="00DC52BF">
      <w:pPr>
        <w:pStyle w:val="Heading1"/>
        <w:jc w:val="center"/>
      </w:pPr>
      <w:r w:rsidRPr="00DC52BF">
        <w:t>Lab: Objects and Classes</w:t>
      </w:r>
    </w:p>
    <w:p w14:paraId="409E6AB1" w14:textId="6256347B" w:rsidR="00EB74C2" w:rsidRPr="004053AE" w:rsidRDefault="00EB74C2" w:rsidP="004053AE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9443E0" w:rsidRPr="00A45A9F">
          <w:rPr>
            <w:rStyle w:val="Hyperlink"/>
            <w:rFonts w:cs="Calibri"/>
            <w:sz w:val="24"/>
            <w:szCs w:val="24"/>
          </w:rPr>
          <w:t>https://judge.so</w:t>
        </w:r>
        <w:r w:rsidR="009443E0" w:rsidRPr="00A45A9F">
          <w:rPr>
            <w:rStyle w:val="Hyperlink"/>
            <w:rFonts w:cs="Calibri"/>
            <w:sz w:val="24"/>
            <w:szCs w:val="24"/>
          </w:rPr>
          <w:t>f</w:t>
        </w:r>
        <w:r w:rsidR="009443E0" w:rsidRPr="00A45A9F">
          <w:rPr>
            <w:rStyle w:val="Hyperlink"/>
            <w:rFonts w:cs="Calibri"/>
            <w:sz w:val="24"/>
            <w:szCs w:val="24"/>
          </w:rPr>
          <w:t>tuni.org/Contests/1323</w:t>
        </w:r>
      </w:hyperlink>
    </w:p>
    <w:p w14:paraId="1AEBDCFF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Peter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Pan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Peter</w:t>
            </w:r>
          </w:p>
          <w:p w14:paraId="7B06B165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Pan</w:t>
            </w:r>
          </w:p>
          <w:p w14:paraId="4AD05D3C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George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Smith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George</w:t>
            </w:r>
          </w:p>
          <w:p w14:paraId="6BC735B6" w14:textId="0BD5396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Smith</w:t>
            </w:r>
          </w:p>
          <w:p w14:paraId="3AE95870" w14:textId="50C2B885" w:rsidR="00C45430" w:rsidRPr="006A330F" w:rsidRDefault="00C45430" w:rsidP="00C45430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18</w:t>
            </w:r>
          </w:p>
        </w:tc>
      </w:tr>
    </w:tbl>
    <w:p w14:paraId="32A45D30" w14:textId="77777777" w:rsidR="00F76DC4" w:rsidRPr="00F76DC4" w:rsidRDefault="00F76DC4" w:rsidP="00F76DC4"/>
    <w:p w14:paraId="40BC245E" w14:textId="24643079" w:rsidR="00DC52BF" w:rsidRDefault="00DC52BF" w:rsidP="00DC52BF">
      <w:pPr>
        <w:pStyle w:val="Heading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09A4C0B3">
            <wp:extent cx="5288280" cy="1107318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{</w:t>
            </w:r>
          </w:p>
          <w:p w14:paraId="64900DAC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 xml:space="preserve">    population: 1238438,</w:t>
            </w:r>
          </w:p>
          <w:p w14:paraId="5F3949CB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33D0E8EF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name -&gt; Sofia</w:t>
            </w:r>
          </w:p>
          <w:p w14:paraId="091F3D5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rea -&gt; 492</w:t>
            </w:r>
          </w:p>
          <w:p w14:paraId="0E7FE92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pulation -&gt; 1238438</w:t>
            </w:r>
          </w:p>
          <w:p w14:paraId="5C1F39E7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country -&gt; Bulgaria</w:t>
            </w:r>
          </w:p>
          <w:p w14:paraId="34FD457C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>{</w:t>
            </w:r>
          </w:p>
          <w:p w14:paraId="1B280A03" w14:textId="4014FEF1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Plovdiv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,</w:t>
            </w:r>
          </w:p>
          <w:p w14:paraId="6A14CD5C" w14:textId="6051B40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389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,</w:t>
            </w:r>
          </w:p>
          <w:p w14:paraId="3B172C12" w14:textId="59A0EA1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pulation: 1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16235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8,</w:t>
            </w:r>
          </w:p>
          <w:p w14:paraId="03028CBA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4000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</w:t>
            </w:r>
          </w:p>
          <w:p w14:paraId="483DF62C" w14:textId="32D43BB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name -&gt; Plovdiv</w:t>
            </w:r>
          </w:p>
          <w:p w14:paraId="25BB1691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area -&gt; 389</w:t>
            </w:r>
          </w:p>
          <w:p w14:paraId="155D887A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pulation -&gt; 1162358</w:t>
            </w:r>
          </w:p>
          <w:p w14:paraId="404974F4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country -&gt; Bulgaria</w:t>
            </w:r>
          </w:p>
          <w:p w14:paraId="0C19D020" w14:textId="5D189D2A" w:rsidR="008F4C95" w:rsidRPr="0036490D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stCode -&gt; 4000</w:t>
            </w:r>
          </w:p>
        </w:tc>
      </w:tr>
    </w:tbl>
    <w:p w14:paraId="302A6B1D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{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nam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Geor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a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40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town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Sofia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name: George</w:t>
            </w:r>
          </w:p>
          <w:p w14:paraId="20DD0CC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ge: 40</w:t>
            </w:r>
          </w:p>
          <w:p w14:paraId="5B409DB0" w14:textId="77777777" w:rsidR="00DC52BF" w:rsidRPr="0036490D" w:rsidRDefault="00DC52BF" w:rsidP="00C95915">
            <w:pPr>
              <w:rPr>
                <w:rFonts w:cstheme="minorHAnsi"/>
                <w:b/>
                <w:bCs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5521D8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name: Peter</w:t>
            </w:r>
          </w:p>
          <w:p w14:paraId="144C093D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age: 35</w:t>
            </w:r>
          </w:p>
          <w:p w14:paraId="7E338484" w14:textId="440B1C09" w:rsidR="005521D8" w:rsidRPr="0036490D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ListParagraph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lastRenderedPageBreak/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5521D8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color w:val="000000" w:themeColor="text1"/>
                <w:lang w:val="bg-BG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George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Jones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36490D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Peter',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Smith', 'B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lond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36490D" w:rsidRDefault="005521D8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ListParagraph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30DFD2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Mellow, age 2 says Meow</w:t>
            </w:r>
          </w:p>
          <w:p w14:paraId="3B8015E6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36490D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</w:t>
            </w:r>
            <w:r w:rsidRPr="0061082C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'Candy 1', 'Poppy 3', 'Nyx 2'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Candy, age 1 says Meow</w:t>
            </w:r>
          </w:p>
          <w:p w14:paraId="71F14F43" w14:textId="77777777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Poppy, age 3 says Meow</w:t>
            </w:r>
          </w:p>
          <w:p w14:paraId="67ADDE33" w14:textId="6C47D4EE" w:rsidR="008B0C30" w:rsidRPr="0036490D" w:rsidRDefault="008B0C30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lastRenderedPageBreak/>
        <w:t>Hints</w:t>
      </w:r>
    </w:p>
    <w:p w14:paraId="2FF05C8D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</w:p>
    <w:p w14:paraId="331B6484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</w:p>
    <w:p w14:paraId="3CEBE6E2" w14:textId="7EC9D6D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</w:p>
    <w:p w14:paraId="41053827" w14:textId="2044B9C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proofErr w:type="gramStart"/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</w:t>
      </w:r>
      <w:proofErr w:type="gramEnd"/>
      <w:r w:rsidRPr="00DC52BF">
        <w:rPr>
          <w:rFonts w:ascii="Consolas" w:hAnsi="Consolas"/>
          <w:b/>
          <w:noProof/>
        </w:rPr>
        <w:t>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proofErr w:type="spellStart"/>
      <w:r w:rsidR="002B27CA">
        <w:rPr>
          <w:rFonts w:eastAsia="Calibri" w:cstheme="minorHAnsi"/>
          <w:b/>
        </w:rPr>
        <w:t>typeList</w:t>
      </w:r>
      <w:proofErr w:type="spellEnd"/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proofErr w:type="spellStart"/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</w:t>
      </w:r>
      <w:proofErr w:type="spellEnd"/>
      <w:r w:rsidR="00A848A9">
        <w:rPr>
          <w:rFonts w:eastAsia="Calibri" w:cstheme="minorHAnsi"/>
          <w:b/>
        </w:rPr>
        <w:t xml:space="preserve">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3,</w:t>
            </w:r>
          </w:p>
          <w:p w14:paraId="3EEBCB2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76DD6DEF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Kiss_4:16',</w:t>
            </w:r>
          </w:p>
          <w:p w14:paraId="27CF50B4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Smooth Criminal_4:01',</w:t>
            </w:r>
          </w:p>
          <w:p w14:paraId="5757CC00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DownTown</w:t>
            </w:r>
          </w:p>
          <w:p w14:paraId="73594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Kiss</w:t>
            </w:r>
          </w:p>
          <w:p w14:paraId="43A2A4E5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4,</w:t>
            </w:r>
          </w:p>
          <w:p w14:paraId="7F1B4CE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5562407D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_Andalouse_3:24',</w:t>
            </w:r>
          </w:p>
          <w:p w14:paraId="3550DDF1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In To The Night_3:58',</w:t>
            </w:r>
          </w:p>
          <w:p w14:paraId="7A5F3AEB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Live It Up_3:48',</w:t>
            </w:r>
          </w:p>
          <w:p w14:paraId="3264377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lastRenderedPageBreak/>
              <w:t>[2,</w:t>
            </w:r>
          </w:p>
          <w:p w14:paraId="20EF3DB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like_Replay_3:15',</w:t>
            </w:r>
          </w:p>
          <w:p w14:paraId="151E7DFA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ban_Photoshop_3:48',</w:t>
            </w:r>
          </w:p>
          <w:p w14:paraId="4DD3AF05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Replay</w:t>
            </w:r>
          </w:p>
          <w:p w14:paraId="682B5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C07B6" w14:textId="77777777" w:rsidR="00D44DD5" w:rsidRDefault="00D44DD5" w:rsidP="008068A2">
      <w:pPr>
        <w:spacing w:after="0" w:line="240" w:lineRule="auto"/>
      </w:pPr>
      <w:r>
        <w:separator/>
      </w:r>
    </w:p>
  </w:endnote>
  <w:endnote w:type="continuationSeparator" w:id="0">
    <w:p w14:paraId="64F60750" w14:textId="77777777" w:rsidR="00D44DD5" w:rsidRDefault="00D44D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FF62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0FF62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D83A89" w14:textId="77777777" w:rsidR="00D44DD5" w:rsidRDefault="00D44DD5" w:rsidP="008068A2">
      <w:pPr>
        <w:spacing w:after="0" w:line="240" w:lineRule="auto"/>
      </w:pPr>
      <w:r>
        <w:separator/>
      </w:r>
    </w:p>
  </w:footnote>
  <w:footnote w:type="continuationSeparator" w:id="0">
    <w:p w14:paraId="60455BBE" w14:textId="77777777" w:rsidR="00D44DD5" w:rsidRDefault="00D44D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203127">
    <w:abstractNumId w:val="0"/>
  </w:num>
  <w:num w:numId="2" w16cid:durableId="1974554015">
    <w:abstractNumId w:val="42"/>
  </w:num>
  <w:num w:numId="3" w16cid:durableId="49808645">
    <w:abstractNumId w:val="8"/>
  </w:num>
  <w:num w:numId="4" w16cid:durableId="1815174756">
    <w:abstractNumId w:val="27"/>
  </w:num>
  <w:num w:numId="5" w16cid:durableId="1203399373">
    <w:abstractNumId w:val="28"/>
  </w:num>
  <w:num w:numId="6" w16cid:durableId="7492647">
    <w:abstractNumId w:val="32"/>
  </w:num>
  <w:num w:numId="7" w16cid:durableId="1523855798">
    <w:abstractNumId w:val="3"/>
  </w:num>
  <w:num w:numId="8" w16cid:durableId="1988509329">
    <w:abstractNumId w:val="7"/>
  </w:num>
  <w:num w:numId="9" w16cid:durableId="211767294">
    <w:abstractNumId w:val="25"/>
  </w:num>
  <w:num w:numId="10" w16cid:durableId="31623055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56810657">
    <w:abstractNumId w:val="4"/>
  </w:num>
  <w:num w:numId="12" w16cid:durableId="17515322">
    <w:abstractNumId w:val="19"/>
  </w:num>
  <w:num w:numId="13" w16cid:durableId="775100073">
    <w:abstractNumId w:val="1"/>
  </w:num>
  <w:num w:numId="14" w16cid:durableId="1484544489">
    <w:abstractNumId w:val="31"/>
  </w:num>
  <w:num w:numId="15" w16cid:durableId="1888954897">
    <w:abstractNumId w:val="9"/>
  </w:num>
  <w:num w:numId="16" w16cid:durableId="684596486">
    <w:abstractNumId w:val="37"/>
  </w:num>
  <w:num w:numId="17" w16cid:durableId="2024088984">
    <w:abstractNumId w:val="26"/>
  </w:num>
  <w:num w:numId="18" w16cid:durableId="614749555">
    <w:abstractNumId w:val="41"/>
  </w:num>
  <w:num w:numId="19" w16cid:durableId="1133980618">
    <w:abstractNumId w:val="33"/>
  </w:num>
  <w:num w:numId="20" w16cid:durableId="1209803270">
    <w:abstractNumId w:val="18"/>
  </w:num>
  <w:num w:numId="21" w16cid:durableId="319313950">
    <w:abstractNumId w:val="30"/>
  </w:num>
  <w:num w:numId="22" w16cid:durableId="1308780993">
    <w:abstractNumId w:val="11"/>
  </w:num>
  <w:num w:numId="23" w16cid:durableId="1603414286">
    <w:abstractNumId w:val="14"/>
  </w:num>
  <w:num w:numId="24" w16cid:durableId="733741433">
    <w:abstractNumId w:val="2"/>
  </w:num>
  <w:num w:numId="25" w16cid:durableId="177933346">
    <w:abstractNumId w:val="6"/>
  </w:num>
  <w:num w:numId="26" w16cid:durableId="1704666448">
    <w:abstractNumId w:val="15"/>
  </w:num>
  <w:num w:numId="27" w16cid:durableId="445932552">
    <w:abstractNumId w:val="36"/>
  </w:num>
  <w:num w:numId="28" w16cid:durableId="952444534">
    <w:abstractNumId w:val="16"/>
  </w:num>
  <w:num w:numId="29" w16cid:durableId="173998851">
    <w:abstractNumId w:val="40"/>
  </w:num>
  <w:num w:numId="30" w16cid:durableId="1524854095">
    <w:abstractNumId w:val="21"/>
  </w:num>
  <w:num w:numId="31" w16cid:durableId="412702595">
    <w:abstractNumId w:val="10"/>
  </w:num>
  <w:num w:numId="32" w16cid:durableId="1629975427">
    <w:abstractNumId w:val="34"/>
  </w:num>
  <w:num w:numId="33" w16cid:durableId="2094007091">
    <w:abstractNumId w:val="38"/>
  </w:num>
  <w:num w:numId="34" w16cid:durableId="1627463380">
    <w:abstractNumId w:val="24"/>
  </w:num>
  <w:num w:numId="35" w16cid:durableId="1263490149">
    <w:abstractNumId w:val="39"/>
  </w:num>
  <w:num w:numId="36" w16cid:durableId="1194156054">
    <w:abstractNumId w:val="5"/>
  </w:num>
  <w:num w:numId="37" w16cid:durableId="1402488431">
    <w:abstractNumId w:val="22"/>
  </w:num>
  <w:num w:numId="38" w16cid:durableId="629896495">
    <w:abstractNumId w:val="13"/>
  </w:num>
  <w:num w:numId="39" w16cid:durableId="1330716637">
    <w:abstractNumId w:val="29"/>
  </w:num>
  <w:num w:numId="40" w16cid:durableId="1247611357">
    <w:abstractNumId w:val="23"/>
  </w:num>
  <w:num w:numId="41" w16cid:durableId="307980658">
    <w:abstractNumId w:val="35"/>
  </w:num>
  <w:num w:numId="42" w16cid:durableId="2115246223">
    <w:abstractNumId w:val="20"/>
  </w:num>
  <w:num w:numId="43" w16cid:durableId="140911669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qgUARZG0IC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71C6"/>
    <w:rsid w:val="002D07CA"/>
    <w:rsid w:val="00305122"/>
    <w:rsid w:val="003111BF"/>
    <w:rsid w:val="003230CF"/>
    <w:rsid w:val="0033212E"/>
    <w:rsid w:val="0033490F"/>
    <w:rsid w:val="0036490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0BA8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3CBB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C7CD1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D0D"/>
    <w:rsid w:val="00F976AD"/>
    <w:rsid w:val="00FA6461"/>
    <w:rsid w:val="00FB4EF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84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3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82B20-D8BF-4A1D-8E4B-69E088482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1</TotalTime>
  <Pages>5</Pages>
  <Words>625</Words>
  <Characters>3568</Characters>
  <Application>Microsoft Office Word</Application>
  <DocSecurity>8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Objects and JSON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imeon Dodov</cp:lastModifiedBy>
  <cp:revision>42</cp:revision>
  <cp:lastPrinted>2015-10-26T22:35:00Z</cp:lastPrinted>
  <dcterms:created xsi:type="dcterms:W3CDTF">2019-11-12T12:29:00Z</dcterms:created>
  <dcterms:modified xsi:type="dcterms:W3CDTF">2022-06-30T16:35:00Z</dcterms:modified>
  <cp:category>computer programming;programming;software development;software engineering</cp:category>
</cp:coreProperties>
</file>